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8B9275F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a</w:t>
      </w:r>
      <w:r w:rsidR="00B91187">
        <w:rPr>
          <w:sz w:val="24"/>
          <w:szCs w:val="24"/>
          <w:lang w:val="en-GB"/>
        </w:rPr>
        <w:t>ryland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8B77DD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91187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B2EFC3" w14:textId="77777777" w:rsidR="00764E63" w:rsidRDefault="00764E63" w:rsidP="00CB37D9">
      <w:pPr>
        <w:spacing w:after="0" w:line="240" w:lineRule="auto"/>
      </w:pPr>
      <w:r>
        <w:separator/>
      </w:r>
    </w:p>
  </w:endnote>
  <w:endnote w:type="continuationSeparator" w:id="0">
    <w:p w14:paraId="71E0F7D2" w14:textId="77777777" w:rsidR="00764E63" w:rsidRDefault="00764E6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8FE04" w14:textId="77777777" w:rsidR="00764E63" w:rsidRDefault="00764E63" w:rsidP="00CB37D9">
      <w:pPr>
        <w:spacing w:after="0" w:line="240" w:lineRule="auto"/>
      </w:pPr>
      <w:r>
        <w:separator/>
      </w:r>
    </w:p>
  </w:footnote>
  <w:footnote w:type="continuationSeparator" w:id="0">
    <w:p w14:paraId="3EC55DF4" w14:textId="77777777" w:rsidR="00764E63" w:rsidRDefault="00764E6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52547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764E63"/>
    <w:rsid w:val="00817C7B"/>
    <w:rsid w:val="00831A9F"/>
    <w:rsid w:val="008A0792"/>
    <w:rsid w:val="008C0D67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91187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3:00Z</cp:lastPrinted>
  <dcterms:created xsi:type="dcterms:W3CDTF">2020-07-02T01:03:00Z</dcterms:created>
  <dcterms:modified xsi:type="dcterms:W3CDTF">2020-07-02T01:03:00Z</dcterms:modified>
</cp:coreProperties>
</file>